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18C42" w14:textId="77777777" w:rsidR="002447D1" w:rsidRDefault="002447D1" w:rsidP="002447D1">
      <w:pPr>
        <w:pStyle w:val="3"/>
      </w:pPr>
      <w:r>
        <w:t>Input</w:t>
      </w:r>
    </w:p>
    <w:p w14:paraId="05E9F484" w14:textId="7D23BA16" w:rsidR="002447D1" w:rsidRPr="00A27378" w:rsidRDefault="002447D1" w:rsidP="002447D1">
      <w:pPr>
        <w:numPr>
          <w:ilvl w:val="0"/>
          <w:numId w:val="2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5EA6D4C1" w14:textId="685BA91F" w:rsidR="00A27378" w:rsidRPr="002447D1" w:rsidRDefault="00A27378" w:rsidP="00A27378">
      <w:pPr>
        <w:numPr>
          <w:ilvl w:val="1"/>
          <w:numId w:val="2"/>
        </w:numPr>
        <w:contextualSpacing/>
      </w:pPr>
      <w:r>
        <w:rPr>
          <w:b/>
        </w:rPr>
        <w:t>"</w:t>
      </w:r>
      <w:bookmarkStart w:id="0" w:name="OLE_LINK1"/>
      <w:bookmarkStart w:id="1" w:name="OLE_LINK2"/>
      <w:bookmarkStart w:id="2" w:name="OLE_LINK3"/>
      <w:r w:rsidR="002A3BB0" w:rsidRPr="009B26D0">
        <w:rPr>
          <w:rFonts w:ascii="Consolas" w:hAnsi="Consolas"/>
          <w:b/>
          <w:noProof/>
        </w:rPr>
        <w:t>Statistics</w:t>
      </w:r>
      <w:bookmarkEnd w:id="0"/>
      <w:bookmarkEnd w:id="1"/>
      <w:bookmarkEnd w:id="2"/>
      <w:r>
        <w:rPr>
          <w:b/>
        </w:rPr>
        <w:t>"</w:t>
      </w:r>
    </w:p>
    <w:p w14:paraId="7A15317D" w14:textId="407827B2" w:rsidR="002447D1" w:rsidRPr="002447D1" w:rsidRDefault="002447D1" w:rsidP="00A27378">
      <w:pPr>
        <w:numPr>
          <w:ilvl w:val="1"/>
          <w:numId w:val="2"/>
        </w:numPr>
        <w:contextualSpacing/>
      </w:pPr>
      <w:r w:rsidRPr="002447D1">
        <w:rPr>
          <w:rFonts w:ascii="Consolas" w:hAnsi="Consolas"/>
          <w:b/>
        </w:rPr>
        <w:t>"</w:t>
      </w:r>
      <w:r w:rsidR="002A3BB0" w:rsidRPr="009B26D0">
        <w:rPr>
          <w:rFonts w:ascii="Consolas" w:hAnsi="Consolas"/>
          <w:b/>
          <w:noProof/>
        </w:rPr>
        <w:t>Add={username}={sent}={received}</w:t>
      </w:r>
      <w:r w:rsidRPr="002447D1">
        <w:rPr>
          <w:rFonts w:ascii="Consolas" w:hAnsi="Consolas"/>
          <w:b/>
        </w:rPr>
        <w:t>"</w:t>
      </w:r>
    </w:p>
    <w:p w14:paraId="6539F4F2" w14:textId="3348C332" w:rsidR="002447D1" w:rsidRPr="003A4337" w:rsidRDefault="002447D1" w:rsidP="00A27378">
      <w:pPr>
        <w:numPr>
          <w:ilvl w:val="1"/>
          <w:numId w:val="2"/>
        </w:numPr>
        <w:contextualSpacing/>
      </w:pPr>
      <w:r>
        <w:rPr>
          <w:rFonts w:ascii="Consolas" w:hAnsi="Consolas"/>
          <w:b/>
        </w:rPr>
        <w:t>"</w:t>
      </w:r>
      <w:r w:rsidR="002A3BB0" w:rsidRPr="009B26D0">
        <w:rPr>
          <w:rFonts w:ascii="Consolas" w:hAnsi="Consolas" w:cstheme="majorHAnsi"/>
          <w:b/>
          <w:noProof/>
        </w:rPr>
        <w:t>Message={sender}={receiver}</w:t>
      </w:r>
      <w:r>
        <w:rPr>
          <w:rFonts w:ascii="Consolas" w:hAnsi="Consolas"/>
          <w:b/>
        </w:rPr>
        <w:t>"</w:t>
      </w:r>
    </w:p>
    <w:p w14:paraId="0975177B" w14:textId="5643CB85" w:rsidR="003A4337" w:rsidRPr="002A3BB0" w:rsidRDefault="003A4337" w:rsidP="00A27378">
      <w:pPr>
        <w:numPr>
          <w:ilvl w:val="1"/>
          <w:numId w:val="2"/>
        </w:numPr>
        <w:contextualSpacing/>
      </w:pPr>
      <w:r w:rsidRPr="009B26D0">
        <w:rPr>
          <w:rFonts w:ascii="Consolas" w:hAnsi="Consolas" w:cstheme="minorHAnsi"/>
          <w:b/>
          <w:noProof/>
        </w:rPr>
        <w:t>"Empty={username}"</w:t>
      </w:r>
    </w:p>
    <w:p w14:paraId="0AB1980D" w14:textId="58882F8D" w:rsidR="00A27378" w:rsidRPr="00A27378" w:rsidRDefault="002447D1" w:rsidP="00A27378">
      <w:pPr>
        <w:pStyle w:val="3"/>
        <w:rPr>
          <w:lang w:val="bg-BG"/>
        </w:rPr>
      </w:pPr>
      <w:r>
        <w:t>Output</w:t>
      </w:r>
    </w:p>
    <w:p w14:paraId="5A22E04C" w14:textId="47D1E542" w:rsidR="00A27378" w:rsidRPr="002447D1" w:rsidRDefault="00A27378" w:rsidP="00A27378">
      <w:pPr>
        <w:numPr>
          <w:ilvl w:val="0"/>
          <w:numId w:val="1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0865194D" w14:textId="5929C4BE" w:rsidR="002447D1" w:rsidRPr="002A3BB0" w:rsidRDefault="002447D1" w:rsidP="00A27378">
      <w:pPr>
        <w:pStyle w:val="a8"/>
        <w:numPr>
          <w:ilvl w:val="0"/>
          <w:numId w:val="3"/>
        </w:numPr>
        <w:ind w:left="1440"/>
      </w:pPr>
      <w:r w:rsidRPr="0013292A">
        <w:rPr>
          <w:rFonts w:ascii="Consolas" w:hAnsi="Consolas"/>
          <w:b/>
        </w:rPr>
        <w:t>"{</w:t>
      </w:r>
      <w:r w:rsidR="002A3BB0">
        <w:rPr>
          <w:rFonts w:ascii="Consolas" w:hAnsi="Consolas" w:cstheme="minorHAnsi"/>
          <w:b/>
          <w:noProof/>
        </w:rPr>
        <w:t>u</w:t>
      </w:r>
      <w:r w:rsidR="002A3BB0" w:rsidRPr="009B26D0">
        <w:rPr>
          <w:rFonts w:ascii="Consolas" w:hAnsi="Consolas" w:cstheme="minorHAnsi"/>
          <w:b/>
          <w:noProof/>
        </w:rPr>
        <w:t>sername} reached the capacity!</w:t>
      </w:r>
      <w:r w:rsidR="002A3BB0">
        <w:rPr>
          <w:rFonts w:ascii="Consolas" w:hAnsi="Consolas" w:cstheme="minorHAnsi"/>
          <w:b/>
          <w:noProof/>
        </w:rPr>
        <w:t>"</w:t>
      </w:r>
    </w:p>
    <w:p w14:paraId="78A98105" w14:textId="2DD21418" w:rsidR="002A3BB0" w:rsidRPr="002A3BB0" w:rsidRDefault="002A3BB0" w:rsidP="002A3BB0">
      <w:pPr>
        <w:pStyle w:val="a8"/>
        <w:numPr>
          <w:ilvl w:val="1"/>
          <w:numId w:val="3"/>
        </w:numPr>
        <w:jc w:val="both"/>
        <w:rPr>
          <w:rFonts w:ascii="Consolas" w:hAnsi="Consolas" w:cstheme="minorHAnsi"/>
          <w:b/>
          <w:noProof/>
        </w:rPr>
      </w:pPr>
      <w:bookmarkStart w:id="3" w:name="OLE_LINK6"/>
      <w:r w:rsidRPr="002A3BB0">
        <w:rPr>
          <w:rFonts w:ascii="Consolas" w:hAnsi="Consolas" w:cstheme="minorHAnsi"/>
          <w:b/>
          <w:noProof/>
        </w:rPr>
        <w:t>"Users count: {count}</w:t>
      </w:r>
    </w:p>
    <w:p w14:paraId="19C7850B" w14:textId="6F599EBA" w:rsidR="002A3BB0" w:rsidRPr="002A3BB0" w:rsidRDefault="002A3BB0" w:rsidP="002A3BB0">
      <w:pPr>
        <w:pStyle w:val="a8"/>
        <w:ind w:left="1440"/>
        <w:jc w:val="both"/>
        <w:rPr>
          <w:rFonts w:ascii="Consolas" w:hAnsi="Consolas" w:cstheme="minorHAnsi"/>
          <w:b/>
          <w:noProof/>
        </w:rPr>
      </w:pPr>
      <w:bookmarkStart w:id="4" w:name="OLE_LINK7"/>
      <w:bookmarkEnd w:id="3"/>
      <w:r w:rsidRPr="002A3BB0">
        <w:rPr>
          <w:rFonts w:ascii="Consolas" w:hAnsi="Consolas" w:cstheme="minorHAnsi"/>
          <w:b/>
          <w:noProof/>
        </w:rPr>
        <w:t>{username1} - {number of messages}</w:t>
      </w:r>
    </w:p>
    <w:p w14:paraId="1647C3F3" w14:textId="0345ECED" w:rsidR="002A3BB0" w:rsidRPr="002A3BB0" w:rsidRDefault="002A3BB0" w:rsidP="002A3BB0">
      <w:pPr>
        <w:pStyle w:val="a8"/>
        <w:ind w:left="1440"/>
        <w:jc w:val="both"/>
        <w:rPr>
          <w:rFonts w:ascii="Consolas" w:hAnsi="Consolas" w:cstheme="minorHAnsi"/>
          <w:b/>
          <w:noProof/>
        </w:rPr>
      </w:pPr>
      <w:r w:rsidRPr="002A3BB0">
        <w:rPr>
          <w:rFonts w:ascii="Consolas" w:hAnsi="Consolas" w:cstheme="minorHAnsi"/>
          <w:b/>
          <w:noProof/>
        </w:rPr>
        <w:t>{username2} - {number of messages}</w:t>
      </w:r>
    </w:p>
    <w:p w14:paraId="5A3509A8" w14:textId="0BC97730" w:rsidR="002A3BB0" w:rsidRPr="002A3BB0" w:rsidRDefault="003A4337" w:rsidP="002A3BB0">
      <w:pPr>
        <w:pStyle w:val="a8"/>
        <w:ind w:left="1440"/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t>…</w:t>
      </w:r>
    </w:p>
    <w:bookmarkEnd w:id="4"/>
    <w:p w14:paraId="7368058A" w14:textId="2C9EE3EA" w:rsidR="002A3BB0" w:rsidRPr="002A3BB0" w:rsidRDefault="002A3BB0" w:rsidP="002A3BB0">
      <w:pPr>
        <w:pStyle w:val="a8"/>
        <w:ind w:left="1440"/>
        <w:jc w:val="both"/>
        <w:rPr>
          <w:rFonts w:ascii="Consolas" w:hAnsi="Consolas" w:cstheme="minorHAnsi"/>
          <w:b/>
          <w:noProof/>
        </w:rPr>
      </w:pPr>
      <w:r w:rsidRPr="002A3BB0">
        <w:rPr>
          <w:rFonts w:ascii="Consolas" w:hAnsi="Consolas" w:cstheme="minorHAnsi"/>
          <w:b/>
          <w:noProof/>
        </w:rPr>
        <w:t>{usernameN} - {number of messages}"</w:t>
      </w:r>
    </w:p>
    <w:p w14:paraId="6C50045D" w14:textId="513F89B6" w:rsidR="0022756B" w:rsidRPr="00032C9B" w:rsidRDefault="0022756B" w:rsidP="0022756B">
      <w:pPr>
        <w:pStyle w:val="3"/>
        <w:rPr>
          <w:noProof/>
        </w:rPr>
      </w:pPr>
      <w:r w:rsidRPr="00032C9B">
        <w:rPr>
          <w:noProof/>
        </w:rPr>
        <w:t>Examples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103"/>
      </w:tblGrid>
      <w:tr w:rsidR="0022756B" w:rsidRPr="009B26D0" w14:paraId="595B9489" w14:textId="77777777" w:rsidTr="00247FED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54C452C1" w14:textId="77777777" w:rsidR="0022756B" w:rsidRPr="009B26D0" w:rsidRDefault="0022756B" w:rsidP="00247FED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0AA79068" w14:textId="77777777" w:rsidR="0022756B" w:rsidRPr="009B26D0" w:rsidRDefault="0022756B" w:rsidP="00247FED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Output</w:t>
            </w:r>
          </w:p>
        </w:tc>
      </w:tr>
      <w:tr w:rsidR="0022756B" w:rsidRPr="009B26D0" w14:paraId="03D485EE" w14:textId="77777777" w:rsidTr="00247FED">
        <w:trPr>
          <w:trHeight w:val="539"/>
        </w:trPr>
        <w:tc>
          <w:tcPr>
            <w:tcW w:w="4962" w:type="dxa"/>
          </w:tcPr>
          <w:p w14:paraId="295E32CC" w14:textId="77777777" w:rsidR="0022756B" w:rsidRPr="00737778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37778">
              <w:rPr>
                <w:rFonts w:ascii="Consolas" w:eastAsia="Calibri" w:hAnsi="Consolas" w:cs="Times New Roman"/>
                <w:noProof/>
              </w:rPr>
              <w:t>10</w:t>
            </w:r>
            <w:r w:rsidRPr="00737778">
              <w:rPr>
                <w:rFonts w:ascii="Consolas" w:eastAsia="Calibri" w:hAnsi="Consolas" w:cs="Times New Roman"/>
                <w:noProof/>
              </w:rPr>
              <w:br/>
              <w:t>Add=Berg=9=0</w:t>
            </w:r>
          </w:p>
          <w:p w14:paraId="1DCF8C96" w14:textId="77777777" w:rsidR="0022756B" w:rsidRPr="00737778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37778">
              <w:rPr>
                <w:rFonts w:ascii="Consolas" w:eastAsia="Calibri" w:hAnsi="Consolas" w:cs="Times New Roman"/>
                <w:noProof/>
              </w:rPr>
              <w:t>Add=Kevin=0=0</w:t>
            </w:r>
          </w:p>
          <w:p w14:paraId="3E510D1E" w14:textId="77777777" w:rsidR="0022756B" w:rsidRPr="00737778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37778">
              <w:rPr>
                <w:rFonts w:ascii="Consolas" w:eastAsia="Calibri" w:hAnsi="Consolas" w:cs="Times New Roman"/>
                <w:noProof/>
              </w:rPr>
              <w:t>Message=Berg=Kevin</w:t>
            </w:r>
          </w:p>
          <w:p w14:paraId="4670FB55" w14:textId="77777777" w:rsidR="0022756B" w:rsidRPr="00737778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37778">
              <w:rPr>
                <w:rFonts w:ascii="Consolas" w:eastAsia="Calibri" w:hAnsi="Consolas" w:cs="Times New Roman"/>
                <w:noProof/>
              </w:rPr>
              <w:t>Add=Mark=5=4</w:t>
            </w:r>
          </w:p>
          <w:p w14:paraId="7766D7FF" w14:textId="77777777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B26D0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5103" w:type="dxa"/>
          </w:tcPr>
          <w:p w14:paraId="3F7955F6" w14:textId="77777777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B26D0">
              <w:rPr>
                <w:rFonts w:ascii="Consolas" w:eastAsia="Calibri" w:hAnsi="Consolas" w:cs="Times New Roman"/>
                <w:noProof/>
              </w:rPr>
              <w:t>Berg reached the capacity!</w:t>
            </w:r>
          </w:p>
          <w:p w14:paraId="2CE38FD1" w14:textId="77777777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B26D0">
              <w:rPr>
                <w:rFonts w:ascii="Consolas" w:eastAsia="Calibri" w:hAnsi="Consolas" w:cs="Times New Roman"/>
                <w:noProof/>
              </w:rPr>
              <w:t xml:space="preserve">Users count: </w:t>
            </w: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309EB105" w14:textId="6833882B" w:rsidR="00210074" w:rsidRDefault="00210074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B26D0">
              <w:rPr>
                <w:rFonts w:ascii="Consolas" w:eastAsia="Calibri" w:hAnsi="Consolas" w:cs="Times New Roman"/>
                <w:noProof/>
              </w:rPr>
              <w:t xml:space="preserve">Kevin </w:t>
            </w:r>
            <w:r>
              <w:rPr>
                <w:rFonts w:ascii="Consolas" w:eastAsia="Calibri" w:hAnsi="Consolas" w:cs="Times New Roman"/>
                <w:noProof/>
              </w:rPr>
              <w:t>-</w:t>
            </w:r>
            <w:r w:rsidRPr="009B26D0">
              <w:rPr>
                <w:rFonts w:ascii="Consolas" w:eastAsia="Calibri" w:hAnsi="Consolas" w:cs="Times New Roman"/>
                <w:noProof/>
              </w:rPr>
              <w:t xml:space="preserve"> 1</w:t>
            </w:r>
          </w:p>
          <w:p w14:paraId="31110969" w14:textId="09FEB6D2" w:rsidR="0022756B" w:rsidRPr="009B26D0" w:rsidRDefault="00210074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ark -</w:t>
            </w:r>
            <w:r w:rsidR="0022756B" w:rsidRPr="009B26D0">
              <w:rPr>
                <w:rFonts w:ascii="Consolas" w:eastAsia="Calibri" w:hAnsi="Consolas" w:cs="Times New Roman"/>
                <w:noProof/>
              </w:rPr>
              <w:t xml:space="preserve"> 9</w:t>
            </w:r>
          </w:p>
          <w:p w14:paraId="75A2DBBB" w14:textId="4114F2B6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</w:p>
        </w:tc>
      </w:tr>
      <w:tr w:rsidR="0022756B" w:rsidRPr="009B26D0" w14:paraId="0B9A6EE1" w14:textId="77777777" w:rsidTr="00247FED">
        <w:trPr>
          <w:trHeight w:val="2340"/>
        </w:trPr>
        <w:tc>
          <w:tcPr>
            <w:tcW w:w="4962" w:type="dxa"/>
          </w:tcPr>
          <w:p w14:paraId="702CE41F" w14:textId="77777777" w:rsidR="0022756B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  <w:r w:rsidRPr="009B26D0">
              <w:rPr>
                <w:rFonts w:ascii="Consolas" w:hAnsi="Consolas"/>
                <w:noProof/>
              </w:rPr>
              <w:br/>
              <w:t>Add=Mark=3=9</w:t>
            </w:r>
          </w:p>
          <w:p w14:paraId="05385D5F" w14:textId="77777777" w:rsidR="0022756B" w:rsidRPr="009B26D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Add=Berry=5=5</w:t>
            </w:r>
            <w:r w:rsidRPr="009B26D0">
              <w:rPr>
                <w:rFonts w:ascii="Consolas" w:hAnsi="Consolas"/>
                <w:noProof/>
              </w:rPr>
              <w:br/>
              <w:t>Add=Clark=4=0</w:t>
            </w:r>
            <w:r w:rsidRPr="009B26D0"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Empty=Berry</w:t>
            </w:r>
            <w:r w:rsidRPr="009B26D0">
              <w:rPr>
                <w:rFonts w:ascii="Consolas" w:hAnsi="Consolas"/>
                <w:noProof/>
              </w:rPr>
              <w:br/>
              <w:t>Add=Blake=9=3</w:t>
            </w:r>
            <w:r w:rsidRPr="009B26D0">
              <w:rPr>
                <w:rFonts w:ascii="Consolas" w:hAnsi="Consolas"/>
                <w:noProof/>
              </w:rPr>
              <w:br/>
              <w:t>Add=Michael=3=9</w:t>
            </w:r>
            <w:r w:rsidRPr="009B26D0">
              <w:rPr>
                <w:rFonts w:ascii="Consolas" w:hAnsi="Consolas"/>
                <w:noProof/>
              </w:rPr>
              <w:br/>
              <w:t>Add=Amy=9=9</w:t>
            </w:r>
            <w:r w:rsidRPr="009B26D0">
              <w:rPr>
                <w:rFonts w:ascii="Consolas" w:hAnsi="Consolas"/>
                <w:noProof/>
              </w:rPr>
              <w:br/>
              <w:t>Message=Blake=Amy</w:t>
            </w:r>
            <w:r w:rsidRPr="009B26D0">
              <w:rPr>
                <w:rFonts w:ascii="Consolas" w:hAnsi="Consolas"/>
                <w:noProof/>
              </w:rPr>
              <w:br/>
              <w:t>Message=Michael=Amy</w:t>
            </w:r>
            <w:r w:rsidRPr="009B26D0">
              <w:rPr>
                <w:rFonts w:ascii="Consolas" w:hAnsi="Consolas"/>
                <w:noProof/>
              </w:rPr>
              <w:br/>
              <w:t>Statistics</w:t>
            </w:r>
          </w:p>
        </w:tc>
        <w:tc>
          <w:tcPr>
            <w:tcW w:w="5103" w:type="dxa"/>
          </w:tcPr>
          <w:p w14:paraId="5E62AC66" w14:textId="77777777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  <w:sz w:val="24"/>
                <w:szCs w:val="24"/>
              </w:rPr>
            </w:pPr>
            <w:r w:rsidRPr="009B26D0">
              <w:rPr>
                <w:rFonts w:ascii="Consolas" w:hAnsi="Consolas"/>
                <w:noProof/>
                <w:szCs w:val="24"/>
              </w:rPr>
              <w:t>Amy reached the capacity!</w:t>
            </w:r>
          </w:p>
          <w:p w14:paraId="0A7CA950" w14:textId="77777777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B26D0">
              <w:rPr>
                <w:rFonts w:ascii="Consolas" w:hAnsi="Consolas"/>
                <w:noProof/>
                <w:szCs w:val="24"/>
              </w:rPr>
              <w:t>Users count: 4</w:t>
            </w:r>
          </w:p>
          <w:p w14:paraId="6B7816E2" w14:textId="77777777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B26D0">
              <w:rPr>
                <w:rFonts w:ascii="Consolas" w:hAnsi="Consolas"/>
                <w:noProof/>
                <w:szCs w:val="24"/>
              </w:rPr>
              <w:t>Mark - 12</w:t>
            </w:r>
          </w:p>
          <w:p w14:paraId="67081F07" w14:textId="327F417F" w:rsidR="00210074" w:rsidRDefault="00210074" w:rsidP="00247FED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B26D0">
              <w:rPr>
                <w:rFonts w:ascii="Consolas" w:hAnsi="Consolas"/>
                <w:noProof/>
                <w:szCs w:val="24"/>
              </w:rPr>
              <w:t xml:space="preserve">Clark </w:t>
            </w:r>
            <w:r>
              <w:rPr>
                <w:rFonts w:ascii="Consolas" w:hAnsi="Consolas"/>
                <w:noProof/>
                <w:szCs w:val="24"/>
              </w:rPr>
              <w:t>–</w:t>
            </w:r>
            <w:r w:rsidRPr="009B26D0">
              <w:rPr>
                <w:rFonts w:ascii="Consolas" w:hAnsi="Consolas"/>
                <w:noProof/>
                <w:szCs w:val="24"/>
              </w:rPr>
              <w:t xml:space="preserve"> 4</w:t>
            </w:r>
          </w:p>
          <w:p w14:paraId="310E14E4" w14:textId="77777777" w:rsidR="00210074" w:rsidRPr="009B26D0" w:rsidRDefault="00210074" w:rsidP="00210074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B26D0">
              <w:rPr>
                <w:rFonts w:ascii="Consolas" w:hAnsi="Consolas"/>
                <w:noProof/>
                <w:szCs w:val="24"/>
              </w:rPr>
              <w:t>Blake - 13</w:t>
            </w:r>
          </w:p>
          <w:p w14:paraId="34751B05" w14:textId="531FC25D" w:rsidR="0022756B" w:rsidRPr="00210074" w:rsidRDefault="0022756B" w:rsidP="00210074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B26D0">
              <w:rPr>
                <w:rFonts w:ascii="Consolas" w:hAnsi="Consolas"/>
                <w:noProof/>
                <w:szCs w:val="24"/>
              </w:rPr>
              <w:t>Michael - 13</w:t>
            </w:r>
          </w:p>
        </w:tc>
      </w:tr>
      <w:tr w:rsidR="0022756B" w:rsidRPr="00591BCD" w14:paraId="0C227A2B" w14:textId="77777777" w:rsidTr="00247FED">
        <w:trPr>
          <w:trHeight w:val="2340"/>
        </w:trPr>
        <w:tc>
          <w:tcPr>
            <w:tcW w:w="4962" w:type="dxa"/>
          </w:tcPr>
          <w:p w14:paraId="662A87B6" w14:textId="77777777" w:rsidR="0022756B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2</w:t>
            </w:r>
          </w:p>
          <w:p w14:paraId="08A52B7C" w14:textId="77777777" w:rsidR="0022756B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d=Bonnie=3=5</w:t>
            </w:r>
            <w:r>
              <w:rPr>
                <w:rFonts w:ascii="Consolas" w:hAnsi="Consolas"/>
                <w:noProof/>
              </w:rPr>
              <w:br/>
              <w:t>Add=</w:t>
            </w:r>
            <w:r w:rsidRPr="0057381E">
              <w:rPr>
                <w:rFonts w:ascii="Consolas" w:hAnsi="Consolas"/>
                <w:noProof/>
              </w:rPr>
              <w:t>Johny</w:t>
            </w:r>
            <w:r>
              <w:rPr>
                <w:rFonts w:ascii="Consolas" w:hAnsi="Consolas"/>
                <w:noProof/>
              </w:rPr>
              <w:t>=4=4</w:t>
            </w:r>
          </w:p>
          <w:p w14:paraId="4381E9C5" w14:textId="77777777" w:rsidR="0022756B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pty=All</w:t>
            </w:r>
          </w:p>
          <w:p w14:paraId="69F20D78" w14:textId="77777777" w:rsidR="0022756B" w:rsidRPr="0057381E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Add=Bonnie=3=3</w:t>
            </w:r>
            <w:r>
              <w:rPr>
                <w:rFonts w:ascii="Consolas" w:hAnsi="Consolas"/>
                <w:noProof/>
              </w:rPr>
              <w:br/>
            </w:r>
            <w:r w:rsidRPr="009B26D0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5103" w:type="dxa"/>
          </w:tcPr>
          <w:p w14:paraId="05FBABCF" w14:textId="77777777" w:rsidR="0022756B" w:rsidRPr="008361F2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8361F2">
              <w:rPr>
                <w:rFonts w:ascii="Consolas" w:hAnsi="Consolas"/>
                <w:noProof/>
                <w:szCs w:val="24"/>
              </w:rPr>
              <w:t>Users count: 1</w:t>
            </w:r>
          </w:p>
          <w:p w14:paraId="22FAD74D" w14:textId="77777777" w:rsidR="0022756B" w:rsidRPr="00591BCD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  <w:sz w:val="24"/>
                <w:szCs w:val="24"/>
              </w:rPr>
            </w:pPr>
            <w:r w:rsidRPr="008361F2">
              <w:rPr>
                <w:rFonts w:ascii="Consolas" w:hAnsi="Consolas"/>
                <w:noProof/>
                <w:szCs w:val="24"/>
              </w:rPr>
              <w:t>Bonnie - 6</w:t>
            </w:r>
          </w:p>
        </w:tc>
      </w:tr>
    </w:tbl>
    <w:p w14:paraId="21B58B41" w14:textId="5B2EF3B8" w:rsidR="0022756B" w:rsidRDefault="0022756B" w:rsidP="0022756B">
      <w:pPr>
        <w:pStyle w:val="3"/>
        <w:rPr>
          <w:lang w:val="en-GB"/>
        </w:rPr>
      </w:pPr>
      <w:r>
        <w:rPr>
          <w:lang w:val="en-GB"/>
        </w:rPr>
        <w:t xml:space="preserve">JS </w:t>
      </w:r>
      <w:r w:rsidR="003A4337">
        <w:rPr>
          <w:lang w:val="en-GB"/>
        </w:rPr>
        <w:t>Examples</w:t>
      </w:r>
    </w:p>
    <w:p w14:paraId="4CAC08F7" w14:textId="77777777" w:rsidR="0022756B" w:rsidRDefault="0022756B" w:rsidP="0022756B">
      <w:pPr>
        <w:pStyle w:val="Index"/>
        <w:rPr>
          <w:lang w:val="bg-BG"/>
        </w:rPr>
      </w:pPr>
      <w:r>
        <w:rPr>
          <w:lang w:val="en-GB"/>
        </w:rPr>
        <w:t>The input will be provided as an array of strings.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103"/>
      </w:tblGrid>
      <w:tr w:rsidR="0022756B" w:rsidRPr="009B26D0" w14:paraId="6707E771" w14:textId="77777777" w:rsidTr="00247FED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7EE0C916" w14:textId="77777777" w:rsidR="0022756B" w:rsidRPr="009B26D0" w:rsidRDefault="0022756B" w:rsidP="00247FED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108F5DA3" w14:textId="77777777" w:rsidR="0022756B" w:rsidRPr="009B26D0" w:rsidRDefault="0022756B" w:rsidP="00247FED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Output</w:t>
            </w:r>
          </w:p>
        </w:tc>
      </w:tr>
      <w:tr w:rsidR="0022756B" w:rsidRPr="009B26D0" w14:paraId="3296FF43" w14:textId="77777777" w:rsidTr="00247FED">
        <w:trPr>
          <w:trHeight w:val="2340"/>
        </w:trPr>
        <w:tc>
          <w:tcPr>
            <w:tcW w:w="4962" w:type="dxa"/>
          </w:tcPr>
          <w:p w14:paraId="3546C0DA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(["10",</w:t>
            </w:r>
          </w:p>
          <w:p w14:paraId="76614D20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Add=Berg=9=0",</w:t>
            </w:r>
          </w:p>
          <w:p w14:paraId="0DD8ADFA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Add=Kevin=0=0",</w:t>
            </w:r>
          </w:p>
          <w:p w14:paraId="4C971248" w14:textId="77777777" w:rsidR="0022756B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Message=Berg=Kevin",</w:t>
            </w:r>
          </w:p>
          <w:p w14:paraId="5AA5326A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Add=Mark=5=4",</w:t>
            </w:r>
          </w:p>
          <w:p w14:paraId="0E8BF9AF" w14:textId="77777777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Statistics"])</w:t>
            </w:r>
          </w:p>
        </w:tc>
        <w:tc>
          <w:tcPr>
            <w:tcW w:w="5103" w:type="dxa"/>
          </w:tcPr>
          <w:p w14:paraId="2AF654A4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Berg reached the capacity!</w:t>
            </w:r>
          </w:p>
          <w:p w14:paraId="4719D58B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 xml:space="preserve">Users count: </w:t>
            </w: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CF4CC3E" w14:textId="1A1A613F" w:rsidR="00210074" w:rsidRDefault="00210074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 xml:space="preserve">Kevin </w:t>
            </w:r>
            <w:r>
              <w:rPr>
                <w:rFonts w:ascii="Consolas" w:eastAsia="Calibri" w:hAnsi="Consolas" w:cs="Times New Roman"/>
                <w:noProof/>
              </w:rPr>
              <w:t>-</w:t>
            </w:r>
            <w:r w:rsidRPr="00A72010">
              <w:rPr>
                <w:rFonts w:ascii="Consolas" w:eastAsia="Calibri" w:hAnsi="Consolas" w:cs="Times New Roman"/>
                <w:noProof/>
              </w:rPr>
              <w:t xml:space="preserve"> 1</w:t>
            </w:r>
          </w:p>
          <w:p w14:paraId="452217A7" w14:textId="0E0E7D9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Mark - 9</w:t>
            </w:r>
          </w:p>
          <w:p w14:paraId="47F2398F" w14:textId="048A16D1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</w:p>
        </w:tc>
      </w:tr>
      <w:tr w:rsidR="0022756B" w:rsidRPr="009B26D0" w14:paraId="5C2AA29C" w14:textId="77777777" w:rsidTr="00247FED">
        <w:trPr>
          <w:trHeight w:val="2340"/>
        </w:trPr>
        <w:tc>
          <w:tcPr>
            <w:tcW w:w="4962" w:type="dxa"/>
          </w:tcPr>
          <w:p w14:paraId="07F2523E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(["20",</w:t>
            </w:r>
          </w:p>
          <w:p w14:paraId="7649B8C9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Mark=3=9",</w:t>
            </w:r>
          </w:p>
          <w:p w14:paraId="0542F3EE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erry=5=5",</w:t>
            </w:r>
          </w:p>
          <w:p w14:paraId="74949D24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Clark=4=0",</w:t>
            </w:r>
          </w:p>
          <w:p w14:paraId="045D6A50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Empty=Berry",</w:t>
            </w:r>
          </w:p>
          <w:p w14:paraId="0EC438D6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lake=9=3",</w:t>
            </w:r>
          </w:p>
          <w:p w14:paraId="18C51EF2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Michael=3=9",</w:t>
            </w:r>
          </w:p>
          <w:p w14:paraId="5D40DC0A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Amy=9=9",</w:t>
            </w:r>
          </w:p>
          <w:p w14:paraId="1C465955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Message=Blake=Amy",</w:t>
            </w:r>
          </w:p>
          <w:p w14:paraId="51DDC25B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Message=Michael=Amy",</w:t>
            </w:r>
          </w:p>
          <w:p w14:paraId="43760AE7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Statistics"])</w:t>
            </w:r>
          </w:p>
        </w:tc>
        <w:tc>
          <w:tcPr>
            <w:tcW w:w="5103" w:type="dxa"/>
          </w:tcPr>
          <w:p w14:paraId="228D24B3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Amy reached the capacity!</w:t>
            </w:r>
          </w:p>
          <w:p w14:paraId="1BC5A645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Users count: 4</w:t>
            </w:r>
          </w:p>
          <w:p w14:paraId="0888643C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Mark - 12</w:t>
            </w:r>
          </w:p>
          <w:p w14:paraId="538A0B11" w14:textId="48458141" w:rsidR="00210074" w:rsidRDefault="00210074" w:rsidP="00247FED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 xml:space="preserve">Clark </w:t>
            </w:r>
            <w:r>
              <w:rPr>
                <w:rFonts w:ascii="Consolas" w:hAnsi="Consolas"/>
                <w:noProof/>
              </w:rPr>
              <w:t>–</w:t>
            </w:r>
            <w:r w:rsidRPr="00A72010">
              <w:rPr>
                <w:rFonts w:ascii="Consolas" w:hAnsi="Consolas"/>
                <w:noProof/>
              </w:rPr>
              <w:t xml:space="preserve"> 4</w:t>
            </w:r>
          </w:p>
          <w:p w14:paraId="463ADD92" w14:textId="77777777" w:rsidR="00210074" w:rsidRPr="00A72010" w:rsidRDefault="00210074" w:rsidP="00210074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Blake - 13</w:t>
            </w:r>
          </w:p>
          <w:p w14:paraId="07156E06" w14:textId="5CCF28FD" w:rsidR="0022756B" w:rsidRPr="00A72010" w:rsidRDefault="0022756B" w:rsidP="00210074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Michael - 13</w:t>
            </w:r>
          </w:p>
        </w:tc>
      </w:tr>
      <w:tr w:rsidR="0022756B" w:rsidRPr="00591BCD" w14:paraId="6B192BE6" w14:textId="77777777" w:rsidTr="00176614">
        <w:trPr>
          <w:trHeight w:val="215"/>
        </w:trPr>
        <w:tc>
          <w:tcPr>
            <w:tcW w:w="4962" w:type="dxa"/>
          </w:tcPr>
          <w:p w14:paraId="6D208D2E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(["12",</w:t>
            </w:r>
          </w:p>
          <w:p w14:paraId="14D50737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onnie=3=5",</w:t>
            </w:r>
          </w:p>
          <w:p w14:paraId="4B8272DD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Johny=4=4",</w:t>
            </w:r>
          </w:p>
          <w:p w14:paraId="667D76BA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Empty=All",</w:t>
            </w:r>
          </w:p>
          <w:p w14:paraId="7640B3BB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onnie=3=3",</w:t>
            </w:r>
          </w:p>
          <w:p w14:paraId="2B3BF7EF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lastRenderedPageBreak/>
              <w:t>"Statistics"])</w:t>
            </w:r>
          </w:p>
        </w:tc>
        <w:tc>
          <w:tcPr>
            <w:tcW w:w="5103" w:type="dxa"/>
          </w:tcPr>
          <w:p w14:paraId="36A34DFD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lastRenderedPageBreak/>
              <w:t>Users count: 1</w:t>
            </w:r>
          </w:p>
          <w:p w14:paraId="31F3A54C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Bonnie - 6</w:t>
            </w:r>
          </w:p>
        </w:tc>
      </w:tr>
    </w:tbl>
    <w:p w14:paraId="3FB607D9" w14:textId="77777777" w:rsidR="00DC03AC" w:rsidRPr="0022756B" w:rsidRDefault="00DC03AC" w:rsidP="0022756B"/>
    <w:sectPr w:rsidR="00DC03AC" w:rsidRPr="0022756B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F99B4" w14:textId="77777777" w:rsidR="00B86245" w:rsidRDefault="00B86245">
      <w:pPr>
        <w:spacing w:before="0" w:after="0" w:line="240" w:lineRule="auto"/>
      </w:pPr>
      <w:r>
        <w:separator/>
      </w:r>
    </w:p>
  </w:endnote>
  <w:endnote w:type="continuationSeparator" w:id="0">
    <w:p w14:paraId="14B105EB" w14:textId="77777777" w:rsidR="00B86245" w:rsidRDefault="00B8624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86D41" w14:textId="77777777" w:rsidR="004E4C1E" w:rsidRDefault="00A92F89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60F3628" wp14:editId="109D4EA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336760" w14:textId="77777777" w:rsidR="004E4C1E" w:rsidRPr="002C539D" w:rsidRDefault="00A92F89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60F362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6336760" w14:textId="77777777" w:rsidR="004E4C1E" w:rsidRPr="002C539D" w:rsidRDefault="00A92F89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DF70B9" wp14:editId="7FF4666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5E7200" w14:textId="77777777" w:rsidR="004E4C1E" w:rsidRPr="005F7871" w:rsidRDefault="00A92F89" w:rsidP="002D07CA">
                          <w:pPr>
                            <w:spacing w:before="40" w:after="100" w:line="240" w:lineRule="auto"/>
                            <w:rPr>
                              <w:color w:val="0882DE"/>
                              <w:sz w:val="17"/>
                              <w:szCs w:val="17"/>
                              <w:u w:val="single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 </w:t>
                          </w:r>
                          <w:hyperlink r:id="rId1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14860FC" w14:textId="77777777" w:rsidR="004E4C1E" w:rsidRPr="00596AA5" w:rsidRDefault="00A92F89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9FC704" wp14:editId="2EA28D9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1EA8FB" wp14:editId="0C4577D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12E744" wp14:editId="503F011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95341" wp14:editId="129BA92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B5DE8A" wp14:editId="7427410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F59A5B" wp14:editId="092F6A8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B1786B9" wp14:editId="50986FC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05EA69" wp14:editId="14FE76F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25C942" wp14:editId="21A69AF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DF70B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B5E7200" w14:textId="77777777" w:rsidR="004E4C1E" w:rsidRPr="005F7871" w:rsidRDefault="00A92F89" w:rsidP="002D07CA">
                    <w:pPr>
                      <w:spacing w:before="40" w:after="100" w:line="240" w:lineRule="auto"/>
                      <w:rPr>
                        <w:color w:val="0882DE"/>
                        <w:sz w:val="17"/>
                        <w:szCs w:val="17"/>
                        <w:u w:val="single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14860FC" w14:textId="77777777" w:rsidR="004E4C1E" w:rsidRPr="00596AA5" w:rsidRDefault="00A92F89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9FC704" wp14:editId="2EA28D9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1EA8FB" wp14:editId="0C4577D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12E744" wp14:editId="503F011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95341" wp14:editId="129BA92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B5DE8A" wp14:editId="7427410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F59A5B" wp14:editId="092F6A8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B1786B9" wp14:editId="50986FC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05EA69" wp14:editId="14FE76F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25C942" wp14:editId="21A69AF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E09B810" wp14:editId="35E729A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35144E" wp14:editId="0F58AFC2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9F04E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85B5A87" wp14:editId="43ACC5F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30F733B" w14:textId="6511B8F1" w:rsidR="004E4C1E" w:rsidRPr="00596AA5" w:rsidRDefault="00A92F89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07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07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5B5A8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30F733B" w14:textId="6511B8F1" w:rsidR="004E4C1E" w:rsidRPr="00596AA5" w:rsidRDefault="00A92F89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07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07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DEF1D" w14:textId="77777777" w:rsidR="00B86245" w:rsidRDefault="00B86245">
      <w:pPr>
        <w:spacing w:before="0" w:after="0" w:line="240" w:lineRule="auto"/>
      </w:pPr>
      <w:r>
        <w:separator/>
      </w:r>
    </w:p>
  </w:footnote>
  <w:footnote w:type="continuationSeparator" w:id="0">
    <w:p w14:paraId="0084EDB3" w14:textId="77777777" w:rsidR="00B86245" w:rsidRDefault="00B8624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4AECC" w14:textId="77777777" w:rsidR="008068A2" w:rsidRDefault="0000000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5A2D34AD"/>
    <w:multiLevelType w:val="hybridMultilevel"/>
    <w:tmpl w:val="128497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7296570">
    <w:abstractNumId w:val="0"/>
  </w:num>
  <w:num w:numId="2" w16cid:durableId="1301501466">
    <w:abstractNumId w:val="2"/>
  </w:num>
  <w:num w:numId="3" w16cid:durableId="15742448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zc3tzQ3NzA0MzJQ0lEKTi0uzszPAykwrAUANgY+NiwAAAA="/>
  </w:docVars>
  <w:rsids>
    <w:rsidRoot w:val="00A952B0"/>
    <w:rsid w:val="00176614"/>
    <w:rsid w:val="00210074"/>
    <w:rsid w:val="0022756B"/>
    <w:rsid w:val="002447D1"/>
    <w:rsid w:val="002A3BB0"/>
    <w:rsid w:val="00337292"/>
    <w:rsid w:val="003A4337"/>
    <w:rsid w:val="00494785"/>
    <w:rsid w:val="00545390"/>
    <w:rsid w:val="00A27378"/>
    <w:rsid w:val="00A92F89"/>
    <w:rsid w:val="00A952B0"/>
    <w:rsid w:val="00AB1456"/>
    <w:rsid w:val="00B2219F"/>
    <w:rsid w:val="00B86245"/>
    <w:rsid w:val="00DC03AC"/>
    <w:rsid w:val="00E859CB"/>
    <w:rsid w:val="00FF5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2CDA4"/>
  <w15:chartTrackingRefBased/>
  <w15:docId w15:val="{064C6477-47E1-43B0-9591-17CC364EE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92F89"/>
    <w:pPr>
      <w:spacing w:before="80" w:after="120" w:line="276" w:lineRule="auto"/>
    </w:pPr>
  </w:style>
  <w:style w:type="paragraph" w:styleId="3">
    <w:name w:val="heading 3"/>
    <w:basedOn w:val="a"/>
    <w:next w:val="a"/>
    <w:link w:val="30"/>
    <w:uiPriority w:val="9"/>
    <w:unhideWhenUsed/>
    <w:qFormat/>
    <w:rsid w:val="00A92F8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лавие 3 Знак"/>
    <w:basedOn w:val="a0"/>
    <w:link w:val="3"/>
    <w:uiPriority w:val="9"/>
    <w:rsid w:val="00A92F89"/>
    <w:rPr>
      <w:rFonts w:eastAsiaTheme="majorEastAsia" w:cstheme="majorBidi"/>
      <w:b/>
      <w:color w:val="8F400B"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A9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92F89"/>
  </w:style>
  <w:style w:type="paragraph" w:styleId="a5">
    <w:name w:val="footer"/>
    <w:basedOn w:val="a"/>
    <w:link w:val="a6"/>
    <w:uiPriority w:val="99"/>
    <w:unhideWhenUsed/>
    <w:rsid w:val="00A9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92F89"/>
  </w:style>
  <w:style w:type="character" w:styleId="a7">
    <w:name w:val="Hyperlink"/>
    <w:basedOn w:val="a0"/>
    <w:uiPriority w:val="99"/>
    <w:unhideWhenUsed/>
    <w:rsid w:val="00A92F89"/>
    <w:rPr>
      <w:color w:val="0563C1" w:themeColor="hyperlink"/>
      <w:u w:val="single"/>
    </w:rPr>
  </w:style>
  <w:style w:type="paragraph" w:customStyle="1" w:styleId="Code">
    <w:name w:val="Code"/>
    <w:basedOn w:val="a"/>
    <w:link w:val="CodeChar"/>
    <w:qFormat/>
    <w:rsid w:val="00A92F89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A92F89"/>
    <w:rPr>
      <w:rFonts w:ascii="Consolas" w:hAnsi="Consolas"/>
      <w:b/>
      <w:noProof/>
    </w:rPr>
  </w:style>
  <w:style w:type="table" w:customStyle="1" w:styleId="TableGrid1">
    <w:name w:val="Table Grid1"/>
    <w:basedOn w:val="a1"/>
    <w:rsid w:val="00A92F89"/>
    <w:pPr>
      <w:spacing w:before="80" w:after="0" w:line="240" w:lineRule="auto"/>
    </w:pPr>
    <w:rPr>
      <w:rFonts w:ascii="Calibri" w:eastAsia="Calibri" w:hAnsi="Calibri" w:cs="Times New Roman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Index">
    <w:name w:val="Index"/>
    <w:basedOn w:val="a"/>
    <w:qFormat/>
    <w:rsid w:val="0022756B"/>
    <w:pPr>
      <w:suppressLineNumbers/>
      <w:spacing w:before="0" w:after="200"/>
    </w:pPr>
    <w:rPr>
      <w:rFonts w:cs="FreeSans"/>
    </w:rPr>
  </w:style>
  <w:style w:type="paragraph" w:styleId="a8">
    <w:name w:val="List Paragraph"/>
    <w:basedOn w:val="a"/>
    <w:link w:val="a9"/>
    <w:qFormat/>
    <w:rsid w:val="002447D1"/>
    <w:pPr>
      <w:ind w:left="720"/>
      <w:contextualSpacing/>
    </w:pPr>
  </w:style>
  <w:style w:type="character" w:customStyle="1" w:styleId="a9">
    <w:name w:val="Списък на абзаци Знак"/>
    <w:basedOn w:val="a0"/>
    <w:link w:val="a8"/>
    <w:qFormat/>
    <w:rsid w:val="002447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 Yonkova</cp:lastModifiedBy>
  <cp:revision>9</cp:revision>
  <dcterms:created xsi:type="dcterms:W3CDTF">2021-07-13T07:03:00Z</dcterms:created>
  <dcterms:modified xsi:type="dcterms:W3CDTF">2022-07-20T13:18:00Z</dcterms:modified>
</cp:coreProperties>
</file>